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ta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_Na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2: Mortality or fitness reduction resulting from frequent and higher peak flows causing redd scou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ological Characteristics and Gene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rminal Migr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Incub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reshwater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Estuary Rea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9T08:34:48Z</dcterms:created>
  <dcterms:modified xsi:type="dcterms:W3CDTF">2023-06-09T08:34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